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002988" w14:textId="77777777" w:rsidR="007952C3" w:rsidRPr="0094076B" w:rsidRDefault="007952C3" w:rsidP="007952C3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7546227D" w14:textId="77777777" w:rsidR="00924DF5" w:rsidRDefault="007952C3" w:rsidP="007952C3">
      <w:pPr>
        <w:jc w:val="center"/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1EA61EAE" w14:textId="77777777" w:rsidR="007952C3" w:rsidRDefault="007952C3"/>
    <w:p w14:paraId="65F3CA0E" w14:textId="77777777" w:rsidR="007952C3" w:rsidRPr="007952C3" w:rsidRDefault="007952C3" w:rsidP="007952C3">
      <w:pPr>
        <w:pStyle w:val="ListParagraph"/>
        <w:numPr>
          <w:ilvl w:val="0"/>
          <w:numId w:val="2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52C3">
        <w:rPr>
          <w:rFonts w:ascii="Times New Roman" w:hAnsi="Times New Roman" w:cs="Times New Roman"/>
          <w:sz w:val="24"/>
          <w:szCs w:val="24"/>
        </w:rPr>
        <w:t>Suntinglah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enyusunan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7952C3" w:rsidRPr="00A16D9B" w14:paraId="67AF2CC4" w14:textId="77777777" w:rsidTr="00E0626E">
        <w:tc>
          <w:tcPr>
            <w:tcW w:w="9350" w:type="dxa"/>
          </w:tcPr>
          <w:p w14:paraId="549B7AEA" w14:textId="77777777"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C73833" w14:textId="77777777" w:rsidR="007952C3" w:rsidRPr="008D1AF7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54C3EA85" w14:textId="77777777" w:rsidR="007952C3" w:rsidRPr="00A16D9B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8A01BE" w14:textId="77777777" w:rsidR="006E3174" w:rsidRDefault="006E3174" w:rsidP="006E3174">
            <w:pPr>
              <w:spacing w:line="480" w:lineRule="auto"/>
              <w:rPr>
                <w:ins w:id="0" w:author="Ella Meilianda" w:date="2021-04-07T15:10:00Z"/>
                <w:rFonts w:ascii="Times New Roman" w:hAnsi="Times New Roman" w:cs="Times New Roman"/>
                <w:sz w:val="24"/>
                <w:szCs w:val="24"/>
                <w:lang w:val="en-US"/>
              </w:rPr>
            </w:pPr>
            <w:ins w:id="1" w:author="Ella Meilianda" w:date="2021-04-07T15:10:00Z"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 xml:space="preserve">Handayani, M. 2017. </w:t>
              </w:r>
              <w:r w:rsidRPr="00A16D9B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t>Resep Ampuh Membangun Sistem Bisnis Online</w:t>
              </w:r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>. Billionaire Sinergi Korpora.</w:t>
              </w:r>
              <w: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t xml:space="preserve"> Bandung.</w:t>
              </w:r>
            </w:ins>
          </w:p>
          <w:p w14:paraId="16F19942" w14:textId="0BE6063D" w:rsidR="006E3174" w:rsidRPr="00512EC3" w:rsidRDefault="006E3174" w:rsidP="006E3174">
            <w:pPr>
              <w:spacing w:line="480" w:lineRule="auto"/>
              <w:rPr>
                <w:ins w:id="2" w:author="Ella Meilianda" w:date="2021-04-07T15:09:00Z"/>
                <w:rFonts w:ascii="Times New Roman" w:hAnsi="Times New Roman" w:cs="Times New Roman"/>
                <w:sz w:val="24"/>
                <w:szCs w:val="24"/>
                <w:lang w:val="en-US"/>
              </w:rPr>
            </w:pPr>
            <w:ins w:id="3" w:author="Ella Meilianda" w:date="2021-04-07T15:09:00Z"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 xml:space="preserve">Helianthusonfri, J. 2016. </w:t>
              </w:r>
              <w:r w:rsidRPr="00A16D9B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t>Facebook Marketing</w:t>
              </w:r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>. PT Elex Media Komputindo.</w:t>
              </w:r>
              <w: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t xml:space="preserve"> Jakarta</w:t>
              </w:r>
            </w:ins>
          </w:p>
          <w:p w14:paraId="3DF7DD01" w14:textId="77777777" w:rsidR="006E3174" w:rsidRDefault="006E3174" w:rsidP="00E0626E">
            <w:pPr>
              <w:spacing w:line="480" w:lineRule="auto"/>
              <w:rPr>
                <w:ins w:id="4" w:author="Ella Meilianda" w:date="2021-04-07T15:09:00Z"/>
                <w:rFonts w:ascii="Times New Roman" w:hAnsi="Times New Roman" w:cs="Times New Roman"/>
                <w:sz w:val="24"/>
                <w:szCs w:val="24"/>
                <w:lang w:val="en-US"/>
              </w:rPr>
            </w:pPr>
            <w:ins w:id="5" w:author="Ella Meilianda" w:date="2021-04-07T15:09:00Z"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 xml:space="preserve">Helianthusonfri, J. 2012. </w:t>
              </w:r>
              <w:r w:rsidRPr="00A16D9B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t>Jualan Online Dengan Facebook dan Blog</w:t>
              </w:r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>. PT Elex Media Komputindo.</w:t>
              </w:r>
              <w: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t xml:space="preserve"> Jakarta.</w:t>
              </w:r>
            </w:ins>
          </w:p>
          <w:p w14:paraId="6673F016" w14:textId="77777777" w:rsidR="006E3174" w:rsidRDefault="006E3174" w:rsidP="00E0626E">
            <w:pPr>
              <w:spacing w:line="480" w:lineRule="auto"/>
              <w:rPr>
                <w:ins w:id="6" w:author="Ella Meilianda" w:date="2021-04-07T15:10:00Z"/>
                <w:rFonts w:ascii="Times New Roman" w:hAnsi="Times New Roman" w:cs="Times New Roman"/>
                <w:sz w:val="24"/>
                <w:szCs w:val="24"/>
              </w:rPr>
            </w:pPr>
            <w:ins w:id="7" w:author="Ella Meilianda" w:date="2021-04-07T15:10:00Z">
              <w: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t xml:space="preserve">Jubilee </w:t>
              </w:r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 xml:space="preserve">Enterprise. 2012. </w:t>
              </w:r>
              <w:r w:rsidRPr="00A16D9B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t>Instagram Untuk Fotografi dan Bisnis Kreatif</w:t>
              </w:r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>. PT Elex Media Komputindo.</w:t>
              </w:r>
              <w: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t xml:space="preserve"> Jakarta</w:t>
              </w:r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</w:p>
          <w:p w14:paraId="7B08E307" w14:textId="1D75D820" w:rsidR="007952C3" w:rsidRPr="00A16D9B" w:rsidDel="006E3174" w:rsidRDefault="007952C3" w:rsidP="00E0626E">
            <w:pPr>
              <w:spacing w:line="480" w:lineRule="auto"/>
              <w:rPr>
                <w:del w:id="8" w:author="Ella Meilianda" w:date="2021-04-07T15:10:00Z"/>
                <w:rFonts w:ascii="Times New Roman" w:hAnsi="Times New Roman" w:cs="Times New Roman"/>
                <w:sz w:val="24"/>
                <w:szCs w:val="24"/>
              </w:rPr>
            </w:pPr>
            <w:del w:id="9" w:author="Ella Meilianda" w:date="2021-04-07T15:10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Wong, </w:delText>
              </w:r>
            </w:del>
            <w:del w:id="10" w:author="Ella Meilianda" w:date="2021-04-07T15:05:00Z">
              <w:r w:rsidRPr="00A16D9B" w:rsidDel="00A866F9">
                <w:rPr>
                  <w:rFonts w:ascii="Times New Roman" w:hAnsi="Times New Roman" w:cs="Times New Roman"/>
                  <w:sz w:val="24"/>
                  <w:szCs w:val="24"/>
                </w:rPr>
                <w:delText>Jon</w:delText>
              </w:r>
              <w:r w:rsidR="00A866F9" w:rsidDel="00A866F9"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delText>y</w:delText>
              </w:r>
            </w:del>
            <w:del w:id="11" w:author="Ella Meilianda" w:date="2021-04-07T15:10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2010. </w:delText>
              </w:r>
              <w:r w:rsidRPr="00A16D9B" w:rsidDel="006E3174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delText>Internet Marketing for Beginners</w:delText>
              </w:r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</w:delText>
              </w:r>
            </w:del>
            <w:del w:id="12" w:author="Ella Meilianda" w:date="2021-04-07T15:08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Jakarta: </w:delText>
              </w:r>
            </w:del>
            <w:del w:id="13" w:author="Ella Meilianda" w:date="2021-04-07T15:10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>PT Elex Media Komputindo</w:delText>
              </w:r>
            </w:del>
            <w:del w:id="14" w:author="Ella Meilianda" w:date="2021-04-07T15:08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>.</w:delText>
              </w:r>
            </w:del>
            <w:del w:id="15" w:author="Ella Meilianda" w:date="2021-04-07T15:10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 </w:delText>
              </w:r>
            </w:del>
          </w:p>
          <w:p w14:paraId="1EFA8745" w14:textId="5ED11A7A" w:rsidR="007952C3" w:rsidRPr="006E3174" w:rsidDel="006E3174" w:rsidRDefault="007952C3" w:rsidP="00E0626E">
            <w:pPr>
              <w:spacing w:line="480" w:lineRule="auto"/>
              <w:rPr>
                <w:del w:id="16" w:author="Ella Meilianda" w:date="2021-04-07T15:09:00Z"/>
                <w:rFonts w:ascii="Times New Roman" w:hAnsi="Times New Roman" w:cs="Times New Roman"/>
                <w:sz w:val="24"/>
                <w:szCs w:val="24"/>
                <w:lang w:val="en-US"/>
                <w:rPrChange w:id="17" w:author="Ella Meilianda" w:date="2021-04-07T15:08:00Z">
                  <w:rPr>
                    <w:del w:id="18" w:author="Ella Meilianda" w:date="2021-04-07T15:09:00Z"/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del w:id="19" w:author="Ella Meilianda" w:date="2021-04-07T15:09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>Helianthusonfri, J</w:delText>
              </w:r>
            </w:del>
            <w:del w:id="20" w:author="Ella Meilianda" w:date="2021-04-07T15:05:00Z">
              <w:r w:rsidRPr="00A16D9B" w:rsidDel="00A866F9">
                <w:rPr>
                  <w:rFonts w:ascii="Times New Roman" w:hAnsi="Times New Roman" w:cs="Times New Roman"/>
                  <w:sz w:val="24"/>
                  <w:szCs w:val="24"/>
                </w:rPr>
                <w:delText>efferly</w:delText>
              </w:r>
            </w:del>
            <w:del w:id="21" w:author="Ella Meilianda" w:date="2021-04-07T15:09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2016. </w:delText>
              </w:r>
              <w:r w:rsidRPr="00A16D9B" w:rsidDel="006E3174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delText>Facebook Marketing</w:delText>
              </w:r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</w:delText>
              </w:r>
            </w:del>
            <w:del w:id="22" w:author="Ella Meilianda" w:date="2021-04-07T15:08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Jakarta: </w:delText>
              </w:r>
            </w:del>
            <w:del w:id="23" w:author="Ella Meilianda" w:date="2021-04-07T15:09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>PT Elex Media Komputindo.</w:delText>
              </w:r>
            </w:del>
          </w:p>
          <w:p w14:paraId="0C242222" w14:textId="481E4F09" w:rsidR="007952C3" w:rsidRPr="006E3174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  <w:rPrChange w:id="24" w:author="Ella Meilianda" w:date="2021-04-07T15:08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Sulianta, F</w:t>
            </w:r>
            <w:del w:id="25" w:author="Ella Meilianda" w:date="2021-04-07T15:05:00Z">
              <w:r w:rsidRPr="00A16D9B" w:rsidDel="00A866F9">
                <w:rPr>
                  <w:rFonts w:ascii="Times New Roman" w:hAnsi="Times New Roman" w:cs="Times New Roman"/>
                  <w:sz w:val="24"/>
                  <w:szCs w:val="24"/>
                </w:rPr>
                <w:delText>eri</w:delText>
              </w:r>
            </w:del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witter for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del w:id="26" w:author="Ella Meilianda" w:date="2021-04-07T15:08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Jakarta: </w:delText>
              </w:r>
            </w:del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PT Elex Media Komputindo.</w:t>
            </w:r>
            <w:ins w:id="27" w:author="Ella Meilianda" w:date="2021-04-07T15:08:00Z">
              <w:r w:rsidR="006E3174"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t xml:space="preserve"> Jakarta.</w:t>
              </w:r>
            </w:ins>
          </w:p>
          <w:p w14:paraId="613E3171" w14:textId="4CF0F36E" w:rsidR="007952C3" w:rsidRPr="006E3174" w:rsidDel="006E3174" w:rsidRDefault="007952C3" w:rsidP="00E0626E">
            <w:pPr>
              <w:spacing w:line="480" w:lineRule="auto"/>
              <w:rPr>
                <w:del w:id="28" w:author="Ella Meilianda" w:date="2021-04-07T15:10:00Z"/>
                <w:rFonts w:ascii="Times New Roman" w:hAnsi="Times New Roman" w:cs="Times New Roman"/>
                <w:sz w:val="24"/>
                <w:szCs w:val="24"/>
                <w:lang w:val="en-US"/>
                <w:rPrChange w:id="29" w:author="Ella Meilianda" w:date="2021-04-07T15:08:00Z">
                  <w:rPr>
                    <w:del w:id="30" w:author="Ella Meilianda" w:date="2021-04-07T15:10:00Z"/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del w:id="31" w:author="Ella Meilianda" w:date="2021-04-07T15:09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>Helianthusonfri, J</w:delText>
              </w:r>
            </w:del>
            <w:del w:id="32" w:author="Ella Meilianda" w:date="2021-04-07T15:05:00Z">
              <w:r w:rsidRPr="00A16D9B" w:rsidDel="00A866F9">
                <w:rPr>
                  <w:rFonts w:ascii="Times New Roman" w:hAnsi="Times New Roman" w:cs="Times New Roman"/>
                  <w:sz w:val="24"/>
                  <w:szCs w:val="24"/>
                </w:rPr>
                <w:delText>efferly</w:delText>
              </w:r>
            </w:del>
            <w:del w:id="33" w:author="Ella Meilianda" w:date="2021-04-07T15:09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2012. </w:delText>
              </w:r>
              <w:r w:rsidRPr="00A16D9B" w:rsidDel="006E3174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delText>Jualan Online Dengan Facebook dan Blog</w:delText>
              </w:r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</w:delText>
              </w:r>
            </w:del>
            <w:del w:id="34" w:author="Ella Meilianda" w:date="2021-04-07T15:08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Jakarta: </w:delText>
              </w:r>
            </w:del>
            <w:del w:id="35" w:author="Ella Meilianda" w:date="2021-04-07T15:09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>PT Elex Media Komputindo.</w:delText>
              </w:r>
            </w:del>
          </w:p>
          <w:p w14:paraId="29FB93A5" w14:textId="6644EA81" w:rsidR="007952C3" w:rsidRDefault="007952C3" w:rsidP="00E0626E">
            <w:pPr>
              <w:spacing w:line="480" w:lineRule="auto"/>
              <w:rPr>
                <w:ins w:id="36" w:author="Ella Meilianda" w:date="2021-04-07T15:10:00Z"/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Salim, J</w:t>
            </w:r>
            <w:del w:id="37" w:author="Ella Meilianda" w:date="2021-04-07T15:05:00Z">
              <w:r w:rsidRPr="00A16D9B" w:rsidDel="00A866F9">
                <w:rPr>
                  <w:rFonts w:ascii="Times New Roman" w:hAnsi="Times New Roman" w:cs="Times New Roman"/>
                  <w:sz w:val="24"/>
                  <w:szCs w:val="24"/>
                </w:rPr>
                <w:delText>oko</w:delText>
              </w:r>
            </w:del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ngoptimalkan Blog dan Social Media Untuk Small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del w:id="38" w:author="Ella Meilianda" w:date="2021-04-07T15:08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Jakarta: </w:delText>
              </w:r>
            </w:del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PT Elex Media Komputindo.</w:t>
            </w:r>
            <w:ins w:id="39" w:author="Ella Meilianda" w:date="2021-04-07T15:08:00Z">
              <w:r w:rsidR="006E3174"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t xml:space="preserve"> Jakarta.</w:t>
              </w:r>
            </w:ins>
          </w:p>
          <w:p w14:paraId="7CE555DD" w14:textId="051BFAEC" w:rsidR="006E3174" w:rsidRPr="006E3174" w:rsidRDefault="006E3174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  <w:rPrChange w:id="40" w:author="Ella Meilianda" w:date="2021-04-07T15:08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ins w:id="41" w:author="Ella Meilianda" w:date="2021-04-07T15:10:00Z"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 xml:space="preserve">Wong, </w:t>
              </w:r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>J</w:t>
              </w:r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 xml:space="preserve">. 2010. </w:t>
              </w:r>
              <w:r w:rsidRPr="00A16D9B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t>Internet Marketing for Beginners</w:t>
              </w:r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>. PT Elex Media Komputindo</w:t>
              </w:r>
              <w: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t>, Jakarta.</w:t>
              </w:r>
            </w:ins>
          </w:p>
          <w:p w14:paraId="335BE161" w14:textId="4BD30869" w:rsidR="007952C3" w:rsidRPr="006E3174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  <w:rPrChange w:id="42" w:author="Ella Meilianda" w:date="2021-04-07T15:09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del w:id="43" w:author="Ella Meilianda" w:date="2021-04-07T15:10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>Enterprise</w:delText>
              </w:r>
            </w:del>
            <w:del w:id="44" w:author="Ella Meilianda" w:date="2021-04-07T15:06:00Z">
              <w:r w:rsidRPr="00A16D9B" w:rsidDel="00A866F9">
                <w:rPr>
                  <w:rFonts w:ascii="Times New Roman" w:hAnsi="Times New Roman" w:cs="Times New Roman"/>
                  <w:sz w:val="24"/>
                  <w:szCs w:val="24"/>
                </w:rPr>
                <w:delText>, Jubilee</w:delText>
              </w:r>
            </w:del>
            <w:del w:id="45" w:author="Ella Meilianda" w:date="2021-04-07T15:10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2012. </w:delText>
              </w:r>
              <w:r w:rsidRPr="00A16D9B" w:rsidDel="006E3174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delText>Instagram Untuk Fotografi dan Bisnis Kreatif</w:delText>
              </w:r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</w:delText>
              </w:r>
            </w:del>
            <w:del w:id="46" w:author="Ella Meilianda" w:date="2021-04-07T15:09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Jakarta: </w:delText>
              </w:r>
            </w:del>
            <w:del w:id="47" w:author="Ella Meilianda" w:date="2021-04-07T15:10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>PT Elex Media Komputindo.</w:delText>
              </w:r>
            </w:del>
          </w:p>
          <w:p w14:paraId="66E2282B" w14:textId="5189170E" w:rsidR="007952C3" w:rsidRPr="006E3174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  <w:rPrChange w:id="48" w:author="Ella Meilianda" w:date="2021-04-07T15:09:00Z">
                  <w:rPr>
                    <w:rFonts w:ascii="Times New Roman" w:hAnsi="Times New Roman" w:cs="Times New Roman"/>
                    <w:sz w:val="24"/>
                    <w:szCs w:val="24"/>
                  </w:rPr>
                </w:rPrChange>
              </w:rPr>
            </w:pPr>
            <w:del w:id="49" w:author="Ella Meilianda" w:date="2021-04-07T15:10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>Handayani, M</w:delText>
              </w:r>
            </w:del>
            <w:del w:id="50" w:author="Ella Meilianda" w:date="2021-04-07T15:06:00Z">
              <w:r w:rsidRPr="00A16D9B" w:rsidDel="00A866F9">
                <w:rPr>
                  <w:rFonts w:ascii="Times New Roman" w:hAnsi="Times New Roman" w:cs="Times New Roman"/>
                  <w:sz w:val="24"/>
                  <w:szCs w:val="24"/>
                </w:rPr>
                <w:delText>uri</w:delText>
              </w:r>
            </w:del>
            <w:del w:id="51" w:author="Ella Meilianda" w:date="2021-04-07T15:10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2017. </w:delText>
              </w:r>
              <w:r w:rsidRPr="00A16D9B" w:rsidDel="006E3174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delText>Resep Ampuh Membangun Sistem Bisnis Online</w:delText>
              </w:r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</w:delText>
              </w:r>
            </w:del>
            <w:del w:id="52" w:author="Ella Meilianda" w:date="2021-04-07T15:09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Bandung: </w:delText>
              </w:r>
            </w:del>
            <w:del w:id="53" w:author="Ella Meilianda" w:date="2021-04-07T15:10:00Z">
              <w:r w:rsidRPr="00A16D9B" w:rsidDel="006E3174">
                <w:rPr>
                  <w:rFonts w:ascii="Times New Roman" w:hAnsi="Times New Roman" w:cs="Times New Roman"/>
                  <w:sz w:val="24"/>
                  <w:szCs w:val="24"/>
                </w:rPr>
                <w:delText>Billionaire Sinergi Korpora.</w:delText>
              </w:r>
            </w:del>
          </w:p>
          <w:p w14:paraId="0D2BE2F9" w14:textId="77777777"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65551E4" w14:textId="77777777" w:rsidR="007952C3" w:rsidRDefault="007952C3"/>
    <w:p w14:paraId="523366E0" w14:textId="77777777" w:rsidR="007952C3" w:rsidRDefault="007952C3"/>
    <w:p w14:paraId="18FE916B" w14:textId="77777777" w:rsidR="007952C3" w:rsidRDefault="007952C3"/>
    <w:p w14:paraId="791D7AE0" w14:textId="77777777" w:rsidR="007952C3" w:rsidRDefault="007952C3"/>
    <w:p w14:paraId="7AFFEEBD" w14:textId="77777777" w:rsidR="007952C3" w:rsidRDefault="007952C3"/>
    <w:p w14:paraId="4776C32B" w14:textId="77777777" w:rsidR="007952C3" w:rsidRDefault="007952C3"/>
    <w:p w14:paraId="322A21DD" w14:textId="77777777" w:rsidR="007952C3" w:rsidRDefault="007952C3"/>
    <w:p w14:paraId="1561DB94" w14:textId="77777777" w:rsidR="007952C3" w:rsidRDefault="007952C3"/>
    <w:sectPr w:rsidR="007952C3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29689E"/>
    <w:multiLevelType w:val="hybridMultilevel"/>
    <w:tmpl w:val="A33E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lla Meilianda">
    <w15:presenceInfo w15:providerId="None" w15:userId="Ella Meiliand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TMyMTE2sTQ0N7FQ0lEKTi0uzszPAykwrAUA5fyaPSwAAAA="/>
  </w:docVars>
  <w:rsids>
    <w:rsidRoot w:val="007952C3"/>
    <w:rsid w:val="0012251A"/>
    <w:rsid w:val="0042167F"/>
    <w:rsid w:val="006E3174"/>
    <w:rsid w:val="007952C3"/>
    <w:rsid w:val="00924DF5"/>
    <w:rsid w:val="00A86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B9649"/>
  <w15:chartTrackingRefBased/>
  <w15:docId w15:val="{0F04B860-3F60-44C7-9022-D4E050F4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2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52C3"/>
    <w:pPr>
      <w:ind w:left="720"/>
      <w:contextualSpacing/>
    </w:pPr>
  </w:style>
  <w:style w:type="table" w:styleId="TableGrid">
    <w:name w:val="Table Grid"/>
    <w:basedOn w:val="TableNormal"/>
    <w:uiPriority w:val="39"/>
    <w:rsid w:val="007952C3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E317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317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C9563D-F48B-41F7-89A4-AE2BE9FDB5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4</Words>
  <Characters>1109</Characters>
  <Application>Microsoft Office Word</Application>
  <DocSecurity>0</DocSecurity>
  <Lines>9</Lines>
  <Paragraphs>2</Paragraphs>
  <ScaleCrop>false</ScaleCrop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Ella Meilianda</cp:lastModifiedBy>
  <cp:revision>3</cp:revision>
  <dcterms:created xsi:type="dcterms:W3CDTF">2020-07-24T23:53:00Z</dcterms:created>
  <dcterms:modified xsi:type="dcterms:W3CDTF">2021-04-07T08:11:00Z</dcterms:modified>
</cp:coreProperties>
</file>